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05BED" w14:textId="77777777" w:rsidR="00C506B4" w:rsidRPr="00ED5A5F" w:rsidRDefault="002E4A54" w:rsidP="00C506B4">
      <w:pPr>
        <w:ind w:left="-567"/>
        <w:jc w:val="center"/>
        <w:rPr>
          <w:rStyle w:val="hps"/>
          <w:rFonts w:asciiTheme="minorHAnsi" w:hAnsiTheme="minorHAnsi" w:cstheme="minorHAnsi"/>
          <w:color w:val="FF0000"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sz w:val="28"/>
          <w:szCs w:val="28"/>
          <w:u w:val="single"/>
        </w:rPr>
        <w:t xml:space="preserve">WET-LAB </w:t>
      </w:r>
      <w:r w:rsidR="00C506B4" w:rsidRPr="002E4A54">
        <w:rPr>
          <w:rFonts w:asciiTheme="minorHAnsi" w:hAnsiTheme="minorHAnsi" w:cstheme="minorHAnsi"/>
          <w:b/>
          <w:color w:val="00B050"/>
          <w:sz w:val="28"/>
          <w:szCs w:val="28"/>
          <w:u w:val="single"/>
        </w:rPr>
        <w:t>K</w:t>
      </w:r>
      <w:r w:rsidRPr="002E4A54">
        <w:rPr>
          <w:rFonts w:asciiTheme="minorHAnsi" w:hAnsiTheme="minorHAnsi" w:cstheme="minorHAnsi"/>
          <w:b/>
          <w:color w:val="00B050"/>
          <w:sz w:val="28"/>
          <w:szCs w:val="28"/>
          <w:u w:val="single"/>
        </w:rPr>
        <w:t>ayıt Formu</w:t>
      </w:r>
      <w:r w:rsidR="00C506B4" w:rsidRPr="00ED5A5F">
        <w:rPr>
          <w:rFonts w:asciiTheme="minorHAnsi" w:hAnsiTheme="minorHAnsi" w:cstheme="minorHAnsi"/>
          <w:b/>
          <w:sz w:val="28"/>
          <w:szCs w:val="28"/>
          <w:u w:val="single"/>
        </w:rPr>
        <w:t xml:space="preserve"> / </w:t>
      </w:r>
      <w:r w:rsidR="00C506B4" w:rsidRPr="00ED5A5F">
        <w:rPr>
          <w:rStyle w:val="hps"/>
          <w:rFonts w:asciiTheme="minorHAnsi" w:hAnsiTheme="minorHAnsi" w:cstheme="minorHAnsi"/>
          <w:color w:val="0000FF"/>
          <w:sz w:val="28"/>
          <w:szCs w:val="28"/>
        </w:rPr>
        <w:t>Registration Form</w:t>
      </w:r>
      <w:r w:rsidR="00C506B4" w:rsidRPr="00ED5A5F">
        <w:rPr>
          <w:rStyle w:val="hps"/>
          <w:rFonts w:asciiTheme="minorHAnsi" w:hAnsiTheme="minorHAnsi" w:cstheme="minorHAnsi"/>
          <w:color w:val="222222"/>
          <w:sz w:val="28"/>
          <w:szCs w:val="28"/>
        </w:rPr>
        <w:t xml:space="preserve"> / </w:t>
      </w:r>
      <w:r w:rsidR="00C506B4" w:rsidRPr="00ED5A5F">
        <w:rPr>
          <w:rStyle w:val="hps"/>
          <w:rFonts w:asciiTheme="minorHAnsi" w:hAnsiTheme="minorHAnsi" w:cstheme="minorHAnsi"/>
          <w:color w:val="FF0000"/>
          <w:sz w:val="28"/>
          <w:szCs w:val="28"/>
          <w:lang w:val="ru-RU"/>
        </w:rPr>
        <w:t>Регистрационная</w:t>
      </w:r>
      <w:r w:rsidR="00D44489">
        <w:rPr>
          <w:rStyle w:val="hps"/>
          <w:rFonts w:asciiTheme="minorHAnsi" w:hAnsiTheme="minorHAnsi" w:cstheme="minorHAnsi"/>
          <w:color w:val="FF0000"/>
          <w:sz w:val="28"/>
          <w:szCs w:val="28"/>
        </w:rPr>
        <w:t xml:space="preserve"> </w:t>
      </w:r>
      <w:r w:rsidR="00C506B4" w:rsidRPr="00ED5A5F">
        <w:rPr>
          <w:rStyle w:val="hps"/>
          <w:rFonts w:asciiTheme="minorHAnsi" w:hAnsiTheme="minorHAnsi" w:cstheme="minorHAnsi"/>
          <w:color w:val="FF0000"/>
          <w:sz w:val="28"/>
          <w:szCs w:val="28"/>
          <w:lang w:val="ru-RU"/>
        </w:rPr>
        <w:t>форма</w:t>
      </w:r>
    </w:p>
    <w:p w14:paraId="6BB381C4" w14:textId="77777777" w:rsidR="00C506B4" w:rsidRPr="00DB176A" w:rsidRDefault="00C506B4" w:rsidP="00C506B4">
      <w:pPr>
        <w:ind w:left="-567"/>
        <w:rPr>
          <w:rFonts w:asciiTheme="minorHAnsi" w:hAnsiTheme="minorHAnsi" w:cstheme="minorHAnsi"/>
          <w:sz w:val="20"/>
          <w:szCs w:val="20"/>
        </w:rPr>
      </w:pPr>
    </w:p>
    <w:p w14:paraId="608620E8" w14:textId="77777777" w:rsidR="00C506B4" w:rsidRDefault="002E4A54" w:rsidP="00C506B4">
      <w:r>
        <w:rPr>
          <w:noProof/>
          <w:lang w:eastAsia="tr-TR"/>
        </w:rPr>
        <w:drawing>
          <wp:inline distT="0" distB="0" distL="0" distR="0" wp14:anchorId="25E22D49" wp14:editId="70F0053C">
            <wp:extent cx="2825189" cy="2000049"/>
            <wp:effectExtent l="19050" t="0" r="0" b="0"/>
            <wp:docPr id="1" name="Resim 1" descr="C:\Users\ASUS\Documents\bakü 2020\Bakü 2022\PHOTO-2022-02-03-19-15-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ocuments\bakü 2020\Bakü 2022\PHOTO-2022-02-03-19-15-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863" cy="200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3952" w:rsidRPr="000C3952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  <w:r w:rsidR="000C3952">
        <w:rPr>
          <w:noProof/>
          <w:lang w:eastAsia="tr-TR"/>
        </w:rPr>
        <w:drawing>
          <wp:inline distT="0" distB="0" distL="0" distR="0" wp14:anchorId="4305C615" wp14:editId="4F8CF410">
            <wp:extent cx="2776155" cy="1995514"/>
            <wp:effectExtent l="19050" t="0" r="5145" b="0"/>
            <wp:docPr id="2" name="Resim 2" descr="C:\Users\ASUS\Documents\bakü 2020\Bakü 2022\PHOTO-2022-02-03-19-18-56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ocuments\bakü 2020\Bakü 2022\PHOTO-2022-02-03-19-18-56 (1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79" cy="19958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90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1"/>
        <w:gridCol w:w="571"/>
        <w:gridCol w:w="562"/>
        <w:gridCol w:w="1142"/>
        <w:gridCol w:w="58"/>
        <w:gridCol w:w="789"/>
        <w:gridCol w:w="1498"/>
        <w:gridCol w:w="61"/>
        <w:gridCol w:w="425"/>
        <w:gridCol w:w="562"/>
        <w:gridCol w:w="847"/>
        <w:gridCol w:w="287"/>
        <w:gridCol w:w="430"/>
      </w:tblGrid>
      <w:tr w:rsidR="0015454B" w:rsidRPr="000D39C3" w14:paraId="074EAF38" w14:textId="77777777" w:rsidTr="00022C4C">
        <w:trPr>
          <w:trHeight w:val="228"/>
          <w:jc w:val="center"/>
        </w:trPr>
        <w:tc>
          <w:tcPr>
            <w:tcW w:w="416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942EB" w14:textId="77777777" w:rsidR="0015454B" w:rsidRPr="000D39C3" w:rsidRDefault="0015454B" w:rsidP="000D39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>İsim Soyad</w:t>
            </w:r>
            <w:r w:rsidRPr="000D39C3">
              <w:rPr>
                <w:rFonts w:asciiTheme="minorHAnsi" w:hAnsiTheme="minorHAnsi" w:cstheme="minorHAnsi"/>
                <w:sz w:val="20"/>
                <w:szCs w:val="20"/>
              </w:rPr>
              <w:t xml:space="preserve"> /</w:t>
            </w:r>
            <w:r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 xml:space="preserve">Name andsurname/ 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  <w:lang w:val="ru-RU"/>
              </w:rPr>
              <w:t>Имя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, 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  <w:lang w:val="ru-RU"/>
              </w:rPr>
              <w:t>Фамилия</w:t>
            </w:r>
          </w:p>
        </w:tc>
        <w:tc>
          <w:tcPr>
            <w:tcW w:w="489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78F4A8" w14:textId="77777777" w:rsidR="0015454B" w:rsidRPr="000D39C3" w:rsidRDefault="0015454B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022C4C" w:rsidRPr="000D39C3" w14:paraId="794BF5CA" w14:textId="77777777" w:rsidTr="00D74309">
        <w:trPr>
          <w:trHeight w:val="228"/>
          <w:jc w:val="center"/>
        </w:trPr>
        <w:tc>
          <w:tcPr>
            <w:tcW w:w="645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B72E" w14:textId="77777777" w:rsidR="00022C4C" w:rsidRPr="000D39C3" w:rsidRDefault="00022C4C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  <w:r w:rsidRPr="000D39C3">
              <w:rPr>
                <w:rFonts w:asciiTheme="minorHAnsi" w:hAnsiTheme="minorHAnsi" w:cstheme="minorHAnsi"/>
                <w:b/>
              </w:rPr>
              <w:t xml:space="preserve">Meslek unvanı/ </w:t>
            </w:r>
            <w:r w:rsidRPr="000D39C3">
              <w:rPr>
                <w:rFonts w:asciiTheme="minorHAnsi" w:hAnsiTheme="minorHAnsi" w:cstheme="minorHAnsi"/>
                <w:color w:val="3333FF"/>
              </w:rPr>
              <w:t>Professional title /</w:t>
            </w:r>
            <w:r w:rsidRPr="000D39C3">
              <w:rPr>
                <w:rFonts w:asciiTheme="minorHAnsi" w:hAnsiTheme="minorHAnsi" w:cstheme="minorHAnsi"/>
                <w:color w:val="FF0000"/>
                <w:lang w:val="ru-RU"/>
              </w:rPr>
              <w:t xml:space="preserve"> Профессиональное звание</w:t>
            </w:r>
          </w:p>
        </w:tc>
        <w:tc>
          <w:tcPr>
            <w:tcW w:w="261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14569E" w14:textId="77777777" w:rsidR="00022C4C" w:rsidRPr="000D39C3" w:rsidRDefault="00022C4C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0D0034" w:rsidRPr="000D39C3" w14:paraId="1B7B0B06" w14:textId="77777777" w:rsidTr="00022C4C">
        <w:trPr>
          <w:trHeight w:val="228"/>
          <w:jc w:val="center"/>
        </w:trPr>
        <w:tc>
          <w:tcPr>
            <w:tcW w:w="41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1331A" w14:textId="77777777" w:rsidR="000D0034" w:rsidRPr="000D39C3" w:rsidRDefault="000D0034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>Çalıştığı kurum /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</w:rPr>
              <w:t xml:space="preserve">Place of work / 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Местоработы</w:t>
            </w:r>
          </w:p>
        </w:tc>
        <w:tc>
          <w:tcPr>
            <w:tcW w:w="495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B25BDC" w14:textId="77777777" w:rsidR="000D0034" w:rsidRPr="000D39C3" w:rsidRDefault="000D0034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624832" w:rsidRPr="000D39C3" w14:paraId="764C13A8" w14:textId="77777777" w:rsidTr="00022C4C">
        <w:trPr>
          <w:trHeight w:val="228"/>
          <w:jc w:val="center"/>
        </w:trPr>
        <w:tc>
          <w:tcPr>
            <w:tcW w:w="2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2A1A5" w14:textId="77777777" w:rsidR="00624832" w:rsidRPr="000D39C3" w:rsidRDefault="00624832" w:rsidP="000D39C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Şehir </w:t>
            </w:r>
            <w:r w:rsidRPr="000D39C3">
              <w:rPr>
                <w:rFonts w:asciiTheme="minorHAnsi" w:hAnsiTheme="minorHAnsi" w:cstheme="minorHAnsi"/>
                <w:sz w:val="20"/>
                <w:szCs w:val="20"/>
              </w:rPr>
              <w:t xml:space="preserve">/ City / 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город</w:t>
            </w:r>
          </w:p>
        </w:tc>
        <w:tc>
          <w:tcPr>
            <w:tcW w:w="666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E02730" w14:textId="77777777" w:rsidR="00624832" w:rsidRPr="000D39C3" w:rsidRDefault="00624832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5047BE" w:rsidRPr="000D39C3" w14:paraId="4CDE054F" w14:textId="77777777" w:rsidTr="00022C4C">
        <w:trPr>
          <w:trHeight w:val="228"/>
          <w:jc w:val="center"/>
        </w:trPr>
        <w:tc>
          <w:tcPr>
            <w:tcW w:w="2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B0F36" w14:textId="77777777" w:rsidR="005047BE" w:rsidRPr="000D39C3" w:rsidRDefault="005047BE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>Ülkes</w:t>
            </w:r>
            <w:r w:rsidRPr="000D39C3">
              <w:rPr>
                <w:rFonts w:asciiTheme="minorHAnsi" w:hAnsiTheme="minorHAnsi" w:cstheme="minorHAnsi"/>
                <w:sz w:val="20"/>
                <w:szCs w:val="20"/>
              </w:rPr>
              <w:t xml:space="preserve">i / </w:t>
            </w:r>
            <w:r w:rsidRPr="000D39C3">
              <w:rPr>
                <w:rFonts w:asciiTheme="minorHAnsi" w:eastAsia="Times New Roman" w:hAnsiTheme="minorHAnsi" w:cstheme="minorHAnsi"/>
                <w:color w:val="0000FF"/>
                <w:sz w:val="20"/>
                <w:szCs w:val="20"/>
                <w:lang w:eastAsia="tr-TR"/>
              </w:rPr>
              <w:t xml:space="preserve">Country / </w:t>
            </w:r>
            <w:r w:rsidRPr="000D39C3">
              <w:rPr>
                <w:rFonts w:asciiTheme="minorHAnsi" w:eastAsia="Times New Roman" w:hAnsiTheme="minorHAnsi" w:cstheme="minorHAnsi"/>
                <w:color w:val="FF0000"/>
                <w:sz w:val="20"/>
                <w:szCs w:val="20"/>
                <w:lang w:val="ru-RU" w:eastAsia="tr-TR"/>
              </w:rPr>
              <w:t>Страна</w:t>
            </w:r>
          </w:p>
        </w:tc>
        <w:tc>
          <w:tcPr>
            <w:tcW w:w="666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37C22" w14:textId="77777777" w:rsidR="005047BE" w:rsidRPr="000D39C3" w:rsidRDefault="005047BE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7A69F5" w:rsidRPr="000D39C3" w14:paraId="5430F9B4" w14:textId="77777777" w:rsidTr="00022C4C">
        <w:trPr>
          <w:trHeight w:val="228"/>
          <w:jc w:val="center"/>
        </w:trPr>
        <w:tc>
          <w:tcPr>
            <w:tcW w:w="49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E832F" w14:textId="77777777" w:rsidR="007A69F5" w:rsidRPr="000D39C3" w:rsidRDefault="007A69F5" w:rsidP="000D39C3">
            <w:pPr>
              <w:pStyle w:val="HTMLncedenBiimlendirilmi"/>
              <w:shd w:val="clear" w:color="auto" w:fill="F8F9FA"/>
              <w:rPr>
                <w:rFonts w:asciiTheme="minorHAnsi" w:hAnsiTheme="minorHAnsi" w:cstheme="minorHAnsi"/>
                <w:lang w:val="en-US" w:eastAsia="ja-JP"/>
              </w:rPr>
            </w:pPr>
            <w:r w:rsidRPr="000D39C3">
              <w:rPr>
                <w:rFonts w:asciiTheme="minorHAnsi" w:hAnsiTheme="minorHAnsi" w:cstheme="minorHAnsi"/>
                <w:b/>
                <w:lang w:val="en-US" w:eastAsia="ja-JP"/>
              </w:rPr>
              <w:t>40 yaşın altındayım</w:t>
            </w:r>
            <w:r w:rsidRPr="000D39C3">
              <w:rPr>
                <w:rFonts w:asciiTheme="minorHAnsi" w:hAnsiTheme="minorHAnsi" w:cstheme="minorHAnsi"/>
                <w:lang w:val="en-US" w:eastAsia="ja-JP"/>
              </w:rPr>
              <w:t xml:space="preserve"> /  </w:t>
            </w:r>
            <w:r w:rsidRPr="000D39C3">
              <w:rPr>
                <w:rFonts w:asciiTheme="minorHAnsi" w:hAnsiTheme="minorHAnsi" w:cstheme="minorHAnsi"/>
                <w:color w:val="3333FF"/>
                <w:lang w:val="en-US" w:eastAsia="ja-JP"/>
              </w:rPr>
              <w:t xml:space="preserve">I'm under 40 / </w:t>
            </w:r>
            <w:r w:rsidRPr="000D39C3">
              <w:rPr>
                <w:rFonts w:asciiTheme="minorHAnsi" w:hAnsiTheme="minorHAnsi" w:cstheme="minorHAnsi"/>
                <w:color w:val="FF0000"/>
                <w:lang w:val="ru-RU"/>
              </w:rPr>
              <w:t>Мне меньше 40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B99F6" w14:textId="77777777" w:rsidR="007A69F5" w:rsidRPr="000D39C3" w:rsidRDefault="007A69F5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  <w:t xml:space="preserve">Evet / 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  <w:lang w:val="en-US" w:eastAsia="ja-JP"/>
              </w:rPr>
              <w:t>Yes</w:t>
            </w:r>
            <w:r w:rsidRPr="000D39C3"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  <w:t xml:space="preserve"> / 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да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CE3DD2" w14:textId="77777777" w:rsidR="007A69F5" w:rsidRPr="000D39C3" w:rsidRDefault="007A69F5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  <w:tc>
          <w:tcPr>
            <w:tcW w:w="1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677C2" w14:textId="77777777" w:rsidR="007A69F5" w:rsidRPr="000D39C3" w:rsidRDefault="007A69F5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  <w:t xml:space="preserve">Hayır / 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  <w:lang w:val="en-US" w:eastAsia="ja-JP"/>
              </w:rPr>
              <w:t>No</w:t>
            </w:r>
            <w:r w:rsidRPr="000D39C3"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  <w:t xml:space="preserve"> / 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нет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CD187B" w14:textId="77777777" w:rsidR="007A69F5" w:rsidRPr="000D39C3" w:rsidRDefault="007A69F5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624832" w:rsidRPr="000D39C3" w14:paraId="4DDC6BEA" w14:textId="77777777" w:rsidTr="00022C4C">
        <w:trPr>
          <w:trHeight w:val="232"/>
          <w:jc w:val="center"/>
        </w:trPr>
        <w:tc>
          <w:tcPr>
            <w:tcW w:w="49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8521E" w14:textId="77777777" w:rsidR="00624832" w:rsidRPr="000D39C3" w:rsidRDefault="00624832" w:rsidP="000D39C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>TCOD Üye no</w:t>
            </w:r>
            <w:r w:rsidRPr="000D39C3">
              <w:rPr>
                <w:rFonts w:asciiTheme="minorHAnsi" w:hAnsiTheme="minorHAnsi" w:cstheme="minorHAnsi"/>
                <w:sz w:val="20"/>
                <w:szCs w:val="20"/>
              </w:rPr>
              <w:t xml:space="preserve"> /</w:t>
            </w:r>
            <w:r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 xml:space="preserve">TROS membershipno / 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№ членства ООТС</w:t>
            </w:r>
          </w:p>
        </w:tc>
        <w:tc>
          <w:tcPr>
            <w:tcW w:w="411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CA34008" w14:textId="77777777" w:rsidR="00624832" w:rsidRPr="000D39C3" w:rsidRDefault="00624832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915A6F" w:rsidRPr="000D39C3" w14:paraId="7725B192" w14:textId="77777777" w:rsidTr="00022C4C">
        <w:trPr>
          <w:trHeight w:val="254"/>
          <w:jc w:val="center"/>
        </w:trPr>
        <w:tc>
          <w:tcPr>
            <w:tcW w:w="49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D756" w14:textId="77777777" w:rsidR="00915A6F" w:rsidRPr="000D39C3" w:rsidRDefault="00915A6F" w:rsidP="000D39C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>AOC üye no</w:t>
            </w:r>
            <w:r w:rsidRPr="000D39C3">
              <w:rPr>
                <w:rFonts w:asciiTheme="minorHAnsi" w:hAnsiTheme="minorHAnsi" w:cstheme="minorHAnsi"/>
                <w:sz w:val="20"/>
                <w:szCs w:val="20"/>
              </w:rPr>
              <w:t xml:space="preserve"> / ASO</w:t>
            </w:r>
            <w:r w:rsidR="0036403D" w:rsidRPr="000D39C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>membership</w:t>
            </w:r>
            <w:r w:rsidR="0036403D"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 xml:space="preserve"> </w:t>
            </w:r>
            <w:r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>no/</w:t>
            </w:r>
            <w:r w:rsidR="0036403D"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 xml:space="preserve"> </w:t>
            </w:r>
            <w:r w:rsidR="0036403D"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№ членства MOA</w:t>
            </w:r>
          </w:p>
        </w:tc>
        <w:tc>
          <w:tcPr>
            <w:tcW w:w="411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65C43A" w14:textId="77777777" w:rsidR="00915A6F" w:rsidRPr="000D39C3" w:rsidRDefault="00915A6F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9413E4" w:rsidRPr="000D39C3" w14:paraId="220B3A23" w14:textId="77777777" w:rsidTr="00022C4C">
        <w:trPr>
          <w:trHeight w:val="254"/>
          <w:jc w:val="center"/>
        </w:trPr>
        <w:tc>
          <w:tcPr>
            <w:tcW w:w="749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A1955" w14:textId="77777777" w:rsidR="009413E4" w:rsidRPr="000D39C3" w:rsidRDefault="009413E4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>TCOD-AOC üyesi değilim/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</w:rPr>
              <w:t xml:space="preserve">I am not a member of TROS-ASO </w:t>
            </w:r>
            <w:r w:rsidRPr="000D39C3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="00EE7C7D" w:rsidRPr="000D39C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E7C7D"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Я не являюсь членом ООТС</w:t>
            </w:r>
          </w:p>
        </w:tc>
        <w:tc>
          <w:tcPr>
            <w:tcW w:w="15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4AD648" w14:textId="77777777" w:rsidR="009413E4" w:rsidRPr="000D39C3" w:rsidRDefault="009413E4" w:rsidP="000D39C3">
            <w:pPr>
              <w:rPr>
                <w:rFonts w:asciiTheme="minorHAnsi" w:hAnsiTheme="minorHAnsi" w:cstheme="minorHAnsi"/>
                <w:sz w:val="20"/>
                <w:szCs w:val="20"/>
                <w:lang w:val="en-US" w:eastAsia="ja-JP"/>
              </w:rPr>
            </w:pPr>
          </w:p>
        </w:tc>
      </w:tr>
      <w:tr w:rsidR="00C506B4" w:rsidRPr="000D39C3" w14:paraId="438BB1B5" w14:textId="77777777" w:rsidTr="00022C4C">
        <w:trPr>
          <w:trHeight w:val="228"/>
          <w:jc w:val="center"/>
        </w:trPr>
        <w:tc>
          <w:tcPr>
            <w:tcW w:w="49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20A1D" w14:textId="77777777" w:rsidR="00C506B4" w:rsidRPr="000D39C3" w:rsidRDefault="00C506B4" w:rsidP="000D39C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-Posta adresi / </w:t>
            </w:r>
            <w:r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 xml:space="preserve">E-Mail address / </w:t>
            </w:r>
            <w:r w:rsidR="00EE7C7D" w:rsidRPr="000D39C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Электроння почта</w:t>
            </w:r>
          </w:p>
        </w:tc>
        <w:tc>
          <w:tcPr>
            <w:tcW w:w="4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0AB341" w14:textId="77777777" w:rsidR="00C506B4" w:rsidRPr="000D39C3" w:rsidRDefault="00C506B4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C506B4" w:rsidRPr="000D39C3" w14:paraId="14EA77FB" w14:textId="77777777" w:rsidTr="00022C4C">
        <w:trPr>
          <w:trHeight w:val="228"/>
          <w:jc w:val="center"/>
        </w:trPr>
        <w:tc>
          <w:tcPr>
            <w:tcW w:w="49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D5893" w14:textId="77777777" w:rsidR="00C506B4" w:rsidRPr="000D39C3" w:rsidRDefault="00C506B4" w:rsidP="000D39C3">
            <w:pPr>
              <w:rPr>
                <w:rFonts w:asciiTheme="minorHAnsi" w:hAnsiTheme="minorHAnsi" w:cstheme="minorHAnsi"/>
                <w:color w:val="0000FF"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GSM no / </w:t>
            </w:r>
            <w:r w:rsidRPr="000D39C3">
              <w:rPr>
                <w:rFonts w:asciiTheme="minorHAnsi" w:hAnsiTheme="minorHAnsi" w:cstheme="minorHAnsi"/>
                <w:color w:val="0000FF"/>
                <w:sz w:val="20"/>
                <w:szCs w:val="20"/>
              </w:rPr>
              <w:t xml:space="preserve">Mobil tel. no / </w:t>
            </w:r>
            <w:r w:rsidRPr="000D39C3">
              <w:rPr>
                <w:rStyle w:val="apple-style-span"/>
                <w:rFonts w:asciiTheme="minorHAnsi" w:hAnsiTheme="minorHAnsi" w:cstheme="minorHAnsi"/>
                <w:color w:val="FF0000"/>
                <w:sz w:val="20"/>
                <w:szCs w:val="20"/>
              </w:rPr>
              <w:t>Номер</w:t>
            </w:r>
            <w:r w:rsidR="0036403D" w:rsidRPr="000D39C3">
              <w:rPr>
                <w:rStyle w:val="apple-style-span"/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r w:rsidRPr="000D39C3">
              <w:rPr>
                <w:rStyle w:val="apple-style-span"/>
                <w:rFonts w:asciiTheme="minorHAnsi" w:hAnsiTheme="minorHAnsi" w:cstheme="minorHAnsi"/>
                <w:color w:val="FF0000"/>
                <w:sz w:val="20"/>
                <w:szCs w:val="20"/>
              </w:rPr>
              <w:t>мобильного</w:t>
            </w:r>
            <w:r w:rsidR="0036403D" w:rsidRPr="000D39C3">
              <w:rPr>
                <w:rStyle w:val="apple-style-span"/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r w:rsidRPr="000D39C3">
              <w:rPr>
                <w:rStyle w:val="apple-style-span"/>
                <w:rFonts w:asciiTheme="minorHAnsi" w:hAnsiTheme="minorHAnsi" w:cstheme="minorHAnsi"/>
                <w:color w:val="FF0000"/>
                <w:sz w:val="20"/>
                <w:szCs w:val="20"/>
              </w:rPr>
              <w:t>тел.</w:t>
            </w:r>
          </w:p>
        </w:tc>
        <w:tc>
          <w:tcPr>
            <w:tcW w:w="4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ABE7DB" w14:textId="77777777" w:rsidR="00C506B4" w:rsidRPr="000D39C3" w:rsidRDefault="00C506B4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01480E" w:rsidRPr="000D39C3" w14:paraId="4774D5EE" w14:textId="77777777" w:rsidTr="00022C4C">
        <w:trPr>
          <w:trHeight w:val="170"/>
          <w:jc w:val="center"/>
        </w:trPr>
        <w:tc>
          <w:tcPr>
            <w:tcW w:w="18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98D3D" w14:textId="77777777" w:rsidR="0001480E" w:rsidRPr="000D39C3" w:rsidRDefault="0001480E" w:rsidP="000D39C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b/>
                <w:sz w:val="20"/>
                <w:szCs w:val="20"/>
              </w:rPr>
              <w:t>Katılım şekli</w:t>
            </w:r>
          </w:p>
          <w:p w14:paraId="437C015A" w14:textId="77777777" w:rsidR="0001480E" w:rsidRPr="000D39C3" w:rsidRDefault="0001480E" w:rsidP="000D39C3">
            <w:pPr>
              <w:rPr>
                <w:rStyle w:val="hps"/>
                <w:rFonts w:asciiTheme="minorHAnsi" w:hAnsiTheme="minorHAnsi" w:cstheme="minorHAnsi"/>
                <w:color w:val="3333FF"/>
                <w:sz w:val="20"/>
                <w:szCs w:val="20"/>
              </w:rPr>
            </w:pPr>
            <w:r w:rsidRPr="000D39C3">
              <w:rPr>
                <w:rStyle w:val="hps"/>
                <w:rFonts w:asciiTheme="minorHAnsi" w:hAnsiTheme="minorHAnsi" w:cstheme="minorHAnsi"/>
                <w:color w:val="3333FF"/>
                <w:sz w:val="20"/>
                <w:szCs w:val="20"/>
              </w:rPr>
              <w:t>ParticipationStatus</w:t>
            </w:r>
          </w:p>
          <w:p w14:paraId="074CA946" w14:textId="77777777" w:rsidR="0001480E" w:rsidRPr="000D39C3" w:rsidRDefault="0001480E" w:rsidP="000D39C3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  <w:r w:rsidRPr="000D39C3">
              <w:rPr>
                <w:rStyle w:val="hps"/>
                <w:rFonts w:asciiTheme="minorHAnsi" w:hAnsiTheme="minorHAnsi" w:cstheme="minorHAnsi"/>
                <w:color w:val="FF0000"/>
                <w:sz w:val="20"/>
                <w:szCs w:val="20"/>
                <w:lang w:val="ru-RU"/>
              </w:rPr>
              <w:t>Статусучастника</w:t>
            </w:r>
          </w:p>
        </w:tc>
        <w:tc>
          <w:tcPr>
            <w:tcW w:w="3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6A92A" w14:textId="77777777" w:rsidR="0001480E" w:rsidRPr="000D39C3" w:rsidRDefault="0001480E" w:rsidP="000D39C3">
            <w:pPr>
              <w:rPr>
                <w:rFonts w:asciiTheme="minorHAnsi" w:hAnsiTheme="minorHAnsi" w:cstheme="minorHAnsi"/>
                <w:color w:val="FF0000"/>
                <w:sz w:val="20"/>
                <w:szCs w:val="20"/>
                <w:lang w:eastAsia="ja-JP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Katılımcı / </w:t>
            </w:r>
            <w:r w:rsidRPr="000D39C3">
              <w:rPr>
                <w:rStyle w:val="hps"/>
                <w:rFonts w:asciiTheme="minorHAnsi" w:hAnsiTheme="minorHAnsi" w:cstheme="minorHAnsi"/>
                <w:color w:val="3333FF"/>
                <w:sz w:val="20"/>
                <w:szCs w:val="20"/>
              </w:rPr>
              <w:t xml:space="preserve">participant / </w:t>
            </w:r>
            <w:r w:rsidRPr="000D39C3">
              <w:rPr>
                <w:rStyle w:val="hps"/>
                <w:rFonts w:asciiTheme="minorHAnsi" w:hAnsiTheme="minorHAnsi" w:cstheme="minorHAnsi"/>
                <w:color w:val="FF0000"/>
                <w:sz w:val="20"/>
                <w:szCs w:val="20"/>
                <w:lang w:val="ru-RU"/>
              </w:rPr>
              <w:t>участник</w:t>
            </w:r>
          </w:p>
        </w:tc>
        <w:tc>
          <w:tcPr>
            <w:tcW w:w="4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9475B7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01480E" w:rsidRPr="000D39C3" w14:paraId="1CDBE744" w14:textId="77777777" w:rsidTr="00022C4C">
        <w:trPr>
          <w:trHeight w:val="97"/>
          <w:jc w:val="center"/>
        </w:trPr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FED3D" w14:textId="77777777" w:rsidR="0001480E" w:rsidRPr="000D39C3" w:rsidRDefault="0001480E" w:rsidP="000D39C3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11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77D3EEF" w14:textId="77777777" w:rsidR="0001480E" w:rsidRPr="000D39C3" w:rsidRDefault="0001480E" w:rsidP="000D39C3">
            <w:pPr>
              <w:rPr>
                <w:rStyle w:val="hps"/>
                <w:rFonts w:asciiTheme="minorHAnsi" w:hAnsiTheme="minorHAnsi" w:cstheme="minorHAnsi"/>
                <w:color w:val="3333FF"/>
                <w:sz w:val="20"/>
                <w:szCs w:val="20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Konuşmacı 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  <w:lang w:eastAsia="ja-JP"/>
              </w:rPr>
              <w:t>S</w:t>
            </w:r>
            <w:r w:rsidRPr="000D39C3">
              <w:rPr>
                <w:rStyle w:val="hps"/>
                <w:rFonts w:asciiTheme="minorHAnsi" w:hAnsiTheme="minorHAnsi" w:cstheme="minorHAnsi"/>
                <w:color w:val="3333FF"/>
                <w:sz w:val="20"/>
                <w:szCs w:val="20"/>
              </w:rPr>
              <w:t>peaker</w:t>
            </w:r>
          </w:p>
          <w:p w14:paraId="1AE447BE" w14:textId="77777777" w:rsidR="0001480E" w:rsidRPr="000D39C3" w:rsidRDefault="0001480E" w:rsidP="000D39C3">
            <w:pPr>
              <w:rPr>
                <w:rFonts w:asciiTheme="minorHAnsi" w:hAnsiTheme="minorHAnsi" w:cstheme="minorHAnsi"/>
                <w:color w:val="FF0000"/>
                <w:sz w:val="20"/>
                <w:szCs w:val="20"/>
                <w:lang w:eastAsia="ja-JP"/>
              </w:rPr>
            </w:pPr>
            <w:r w:rsidRPr="000D39C3">
              <w:rPr>
                <w:rStyle w:val="hps"/>
                <w:rFonts w:asciiTheme="minorHAnsi" w:hAnsiTheme="minorHAnsi" w:cstheme="minorHAnsi"/>
                <w:color w:val="FF0000"/>
                <w:sz w:val="20"/>
                <w:szCs w:val="20"/>
                <w:lang w:val="ru-RU"/>
              </w:rPr>
              <w:t>докладчик</w:t>
            </w:r>
          </w:p>
        </w:tc>
        <w:tc>
          <w:tcPr>
            <w:tcW w:w="538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A113AC" w14:textId="77777777" w:rsidR="0001480E" w:rsidRPr="000D39C3" w:rsidRDefault="0001480E" w:rsidP="000D39C3">
            <w:pPr>
              <w:rPr>
                <w:rFonts w:asciiTheme="minorHAnsi" w:hAnsiTheme="minorHAnsi" w:cstheme="minorHAnsi"/>
                <w:color w:val="FF0000"/>
                <w:sz w:val="20"/>
                <w:szCs w:val="20"/>
                <w:lang w:eastAsia="ja-JP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Serbest bildiri/ 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  <w:lang w:eastAsia="ja-JP"/>
              </w:rPr>
              <w:t>Free</w:t>
            </w:r>
            <w:r w:rsidR="00A93563" w:rsidRPr="000D39C3">
              <w:rPr>
                <w:rFonts w:asciiTheme="minorHAnsi" w:hAnsiTheme="minorHAnsi" w:cstheme="minorHAnsi"/>
                <w:color w:val="3333FF"/>
                <w:sz w:val="20"/>
                <w:szCs w:val="20"/>
                <w:lang w:eastAsia="ja-JP"/>
              </w:rPr>
              <w:t xml:space="preserve"> 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  <w:lang w:eastAsia="ja-JP"/>
              </w:rPr>
              <w:t>Paper</w:t>
            </w: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>/</w:t>
            </w:r>
            <w:r w:rsidRPr="000D39C3">
              <w:rPr>
                <w:rFonts w:asciiTheme="minorHAnsi" w:hAnsiTheme="minorHAnsi" w:cstheme="minorHAnsi"/>
                <w:color w:val="FF0000"/>
                <w:sz w:val="20"/>
                <w:szCs w:val="20"/>
                <w:lang w:eastAsia="ja-JP"/>
              </w:rPr>
              <w:t xml:space="preserve"> </w:t>
            </w:r>
            <w:r w:rsidR="00C45B27" w:rsidRPr="000D39C3">
              <w:rPr>
                <w:rFonts w:asciiTheme="minorHAnsi" w:hAnsiTheme="minorHAnsi" w:cstheme="minorHAnsi"/>
                <w:color w:val="FF0000"/>
                <w:sz w:val="20"/>
                <w:szCs w:val="20"/>
                <w:lang w:eastAsia="ja-JP"/>
              </w:rPr>
              <w:t>Доклад на Свободную Тему</w:t>
            </w:r>
          </w:p>
        </w:tc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7C8A8C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01480E" w:rsidRPr="000D39C3" w14:paraId="7C8AF5FD" w14:textId="77777777" w:rsidTr="00022C4C">
        <w:trPr>
          <w:trHeight w:val="142"/>
          <w:jc w:val="center"/>
        </w:trPr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3DD57" w14:textId="77777777" w:rsidR="0001480E" w:rsidRPr="000D39C3" w:rsidRDefault="0001480E" w:rsidP="000D39C3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1133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8F30F1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  <w:tc>
          <w:tcPr>
            <w:tcW w:w="538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555B53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Panelist / </w:t>
            </w:r>
            <w:r w:rsidRPr="000D39C3">
              <w:rPr>
                <w:rFonts w:asciiTheme="minorHAnsi" w:hAnsiTheme="minorHAnsi" w:cstheme="minorHAnsi"/>
                <w:color w:val="3333FF"/>
                <w:sz w:val="20"/>
                <w:szCs w:val="20"/>
                <w:lang w:eastAsia="ja-JP"/>
              </w:rPr>
              <w:t>Panelist</w:t>
            </w: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 / </w:t>
            </w:r>
            <w:r w:rsidR="00A93563" w:rsidRPr="000D39C3">
              <w:rPr>
                <w:rFonts w:asciiTheme="minorHAnsi" w:hAnsiTheme="minorHAnsi" w:cstheme="minorHAnsi"/>
                <w:color w:val="FF0000"/>
                <w:sz w:val="20"/>
                <w:szCs w:val="20"/>
                <w:shd w:val="clear" w:color="auto" w:fill="F8F9FA"/>
              </w:rPr>
              <w:t>Выступающий</w:t>
            </w:r>
          </w:p>
        </w:tc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9D6DD2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01480E" w:rsidRPr="000D39C3" w14:paraId="53907E16" w14:textId="77777777" w:rsidTr="00022C4C">
        <w:trPr>
          <w:trHeight w:val="150"/>
          <w:jc w:val="center"/>
        </w:trPr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BEFE8" w14:textId="77777777" w:rsidR="0001480E" w:rsidRPr="000D39C3" w:rsidRDefault="0001480E" w:rsidP="000D39C3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113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FF8102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  <w:tc>
          <w:tcPr>
            <w:tcW w:w="5382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0304E898" w14:textId="77777777" w:rsidR="0001480E" w:rsidRPr="000D39C3" w:rsidRDefault="0001480E" w:rsidP="000D39C3">
            <w:pPr>
              <w:pStyle w:val="HTMLncedenBiimlendirilmi"/>
              <w:shd w:val="clear" w:color="auto" w:fill="F8F9FA"/>
              <w:rPr>
                <w:rFonts w:asciiTheme="minorHAnsi" w:hAnsiTheme="minorHAnsi" w:cstheme="minorHAnsi"/>
                <w:lang w:eastAsia="ja-JP"/>
              </w:rPr>
            </w:pPr>
            <w:r w:rsidRPr="000D39C3">
              <w:rPr>
                <w:rFonts w:asciiTheme="minorHAnsi" w:hAnsiTheme="minorHAnsi" w:cstheme="minorHAnsi"/>
                <w:lang w:eastAsia="ja-JP"/>
              </w:rPr>
              <w:t xml:space="preserve">Video sunumu / </w:t>
            </w:r>
            <w:r w:rsidRPr="000D39C3">
              <w:rPr>
                <w:rFonts w:asciiTheme="minorHAnsi" w:hAnsiTheme="minorHAnsi" w:cstheme="minorHAnsi"/>
                <w:color w:val="3333FF"/>
                <w:lang w:eastAsia="ja-JP"/>
              </w:rPr>
              <w:t>Video presentation</w:t>
            </w:r>
            <w:r w:rsidRPr="000D39C3">
              <w:rPr>
                <w:rFonts w:asciiTheme="minorHAnsi" w:hAnsiTheme="minorHAnsi" w:cstheme="minorHAnsi"/>
                <w:lang w:eastAsia="ja-JP"/>
              </w:rPr>
              <w:t xml:space="preserve">/ </w:t>
            </w:r>
            <w:r w:rsidR="0036403D" w:rsidRPr="000D39C3">
              <w:rPr>
                <w:rFonts w:asciiTheme="minorHAnsi" w:hAnsiTheme="minorHAnsi" w:cstheme="minorHAnsi"/>
                <w:color w:val="FF0000"/>
                <w:lang w:val="ru-RU"/>
              </w:rPr>
              <w:t>Видео презентация</w:t>
            </w:r>
          </w:p>
        </w:tc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5BD1E7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01480E" w:rsidRPr="000D39C3" w14:paraId="0BCA5145" w14:textId="77777777" w:rsidTr="00022C4C">
        <w:trPr>
          <w:trHeight w:val="90"/>
          <w:jc w:val="center"/>
        </w:trPr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1E370" w14:textId="77777777" w:rsidR="0001480E" w:rsidRPr="000D39C3" w:rsidRDefault="0001480E" w:rsidP="000D39C3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11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F2A8A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  <w:tc>
          <w:tcPr>
            <w:tcW w:w="5382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FA45D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Görüntüleme Kulübü / </w:t>
            </w:r>
            <w:r w:rsidR="001B2DF3"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Imaging Club / </w:t>
            </w:r>
            <w:r w:rsidR="00C45B27" w:rsidRPr="000D39C3">
              <w:rPr>
                <w:rFonts w:asciiTheme="minorHAnsi" w:hAnsiTheme="minorHAnsi" w:cstheme="minorHAnsi"/>
                <w:color w:val="FF0000"/>
                <w:sz w:val="20"/>
                <w:szCs w:val="20"/>
                <w:lang w:eastAsia="ja-JP"/>
              </w:rPr>
              <w:t>Имидж-Клуб</w:t>
            </w:r>
          </w:p>
        </w:tc>
        <w:tc>
          <w:tcPr>
            <w:tcW w:w="7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E1280D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01480E" w:rsidRPr="000D39C3" w14:paraId="5EE723F8" w14:textId="77777777" w:rsidTr="00022C4C">
        <w:trPr>
          <w:trHeight w:val="220"/>
          <w:jc w:val="center"/>
        </w:trPr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C6FAC" w14:textId="77777777" w:rsidR="0001480E" w:rsidRPr="000D39C3" w:rsidRDefault="0001480E" w:rsidP="000D39C3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31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50EBF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>Çevirmen</w:t>
            </w:r>
            <w:r w:rsidR="007A43C7"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 xml:space="preserve"> / T</w:t>
            </w:r>
            <w:r w:rsidRPr="000D39C3">
              <w:rPr>
                <w:rFonts w:asciiTheme="minorHAnsi" w:hAnsiTheme="minorHAnsi" w:cstheme="minorHAnsi"/>
                <w:color w:val="0000FF"/>
                <w:sz w:val="20"/>
                <w:szCs w:val="20"/>
                <w:lang w:eastAsia="ja-JP"/>
              </w:rPr>
              <w:t>ranslator</w:t>
            </w:r>
            <w:r w:rsidRPr="000D39C3">
              <w:rPr>
                <w:rFonts w:asciiTheme="minorHAnsi" w:hAnsiTheme="minorHAnsi" w:cstheme="minorHAnsi"/>
                <w:sz w:val="20"/>
                <w:szCs w:val="20"/>
                <w:lang w:eastAsia="ja-JP"/>
              </w:rPr>
              <w:t>/</w:t>
            </w:r>
            <w:r w:rsidRPr="000D39C3">
              <w:rPr>
                <w:rStyle w:val="hps"/>
                <w:rFonts w:asciiTheme="minorHAnsi" w:hAnsiTheme="minorHAnsi" w:cstheme="minorHAnsi"/>
                <w:color w:val="FF0000"/>
                <w:sz w:val="20"/>
                <w:szCs w:val="20"/>
                <w:lang w:val="ru-RU"/>
              </w:rPr>
              <w:t>переводчик</w:t>
            </w:r>
          </w:p>
        </w:tc>
        <w:tc>
          <w:tcPr>
            <w:tcW w:w="4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C39992" w14:textId="77777777" w:rsidR="0001480E" w:rsidRPr="000D39C3" w:rsidRDefault="0001480E" w:rsidP="000D39C3">
            <w:pPr>
              <w:rPr>
                <w:rFonts w:asciiTheme="minorHAnsi" w:hAnsiTheme="minorHAnsi" w:cstheme="minorHAnsi"/>
                <w:sz w:val="20"/>
                <w:szCs w:val="20"/>
                <w:lang w:eastAsia="ja-JP"/>
              </w:rPr>
            </w:pPr>
          </w:p>
        </w:tc>
      </w:tr>
    </w:tbl>
    <w:p w14:paraId="645BC831" w14:textId="77777777" w:rsidR="00C506B4" w:rsidRDefault="00C506B4" w:rsidP="00C506B4">
      <w:pPr>
        <w:rPr>
          <w:sz w:val="20"/>
          <w:szCs w:val="20"/>
        </w:rPr>
      </w:pPr>
    </w:p>
    <w:p w14:paraId="301BFD9B" w14:textId="77777777" w:rsidR="009413E4" w:rsidRPr="005047BE" w:rsidRDefault="009974B0" w:rsidP="00C506B4">
      <w:pPr>
        <w:rPr>
          <w:rFonts w:asciiTheme="minorHAnsi" w:hAnsiTheme="minorHAnsi" w:cstheme="minorHAnsi"/>
          <w:color w:val="FF0000"/>
        </w:rPr>
      </w:pPr>
      <w:r w:rsidRPr="005047BE">
        <w:rPr>
          <w:b/>
        </w:rPr>
        <w:t>WET-Lab Kursu</w:t>
      </w:r>
      <w:r w:rsidRPr="005047BE">
        <w:t xml:space="preserve"> / </w:t>
      </w:r>
      <w:r w:rsidRPr="005047BE">
        <w:rPr>
          <w:rFonts w:asciiTheme="minorHAnsi" w:hAnsiTheme="minorHAnsi" w:cstheme="minorHAnsi"/>
          <w:color w:val="3333FF"/>
        </w:rPr>
        <w:t xml:space="preserve">WET-Lab Course </w:t>
      </w:r>
      <w:r w:rsidRPr="005047BE">
        <w:rPr>
          <w:rFonts w:asciiTheme="minorHAnsi" w:hAnsiTheme="minorHAnsi" w:cstheme="minorHAnsi"/>
        </w:rPr>
        <w:t xml:space="preserve">/ </w:t>
      </w:r>
      <w:r w:rsidR="001B2DF3">
        <w:rPr>
          <w:rFonts w:asciiTheme="minorHAnsi" w:hAnsiTheme="minorHAnsi" w:cstheme="minorHAnsi"/>
          <w:color w:val="FF0000"/>
        </w:rPr>
        <w:t>Курсы Вет-Лаб</w:t>
      </w:r>
    </w:p>
    <w:p w14:paraId="3CDCFC2D" w14:textId="77777777" w:rsidR="00B74AFA" w:rsidRPr="009974B0" w:rsidRDefault="00B74AFA" w:rsidP="00C506B4">
      <w:pPr>
        <w:rPr>
          <w:color w:val="FF0000"/>
          <w:sz w:val="20"/>
          <w:szCs w:val="20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119"/>
        <w:gridCol w:w="2268"/>
        <w:gridCol w:w="3118"/>
      </w:tblGrid>
      <w:tr w:rsidR="007A43C7" w14:paraId="087CD38E" w14:textId="77777777" w:rsidTr="007A43C7">
        <w:trPr>
          <w:trHeight w:val="217"/>
        </w:trPr>
        <w:tc>
          <w:tcPr>
            <w:tcW w:w="567" w:type="dxa"/>
            <w:vMerge w:val="restart"/>
          </w:tcPr>
          <w:p w14:paraId="04C30E29" w14:textId="77777777" w:rsidR="007A43C7" w:rsidRPr="0075708C" w:rsidRDefault="007A43C7" w:rsidP="00B74AFA">
            <w:pPr>
              <w:rPr>
                <w:sz w:val="20"/>
                <w:szCs w:val="20"/>
              </w:rPr>
            </w:pPr>
            <w:r w:rsidRPr="0075708C">
              <w:rPr>
                <w:sz w:val="20"/>
                <w:szCs w:val="20"/>
              </w:rPr>
              <w:t>Hayır</w:t>
            </w:r>
          </w:p>
          <w:p w14:paraId="4A02FD21" w14:textId="77777777" w:rsidR="007A43C7" w:rsidRPr="0075708C" w:rsidRDefault="007A43C7" w:rsidP="00B74AFA">
            <w:pPr>
              <w:rPr>
                <w:sz w:val="20"/>
                <w:szCs w:val="20"/>
              </w:rPr>
            </w:pPr>
            <w:r w:rsidRPr="0075708C">
              <w:rPr>
                <w:color w:val="3333FF"/>
                <w:sz w:val="20"/>
                <w:szCs w:val="20"/>
              </w:rPr>
              <w:t>No</w:t>
            </w:r>
          </w:p>
          <w:p w14:paraId="6FB5CAB4" w14:textId="77777777" w:rsidR="007A43C7" w:rsidRPr="0075708C" w:rsidRDefault="007A43C7" w:rsidP="00B74AF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нет</w:t>
            </w:r>
          </w:p>
        </w:tc>
        <w:tc>
          <w:tcPr>
            <w:tcW w:w="8505" w:type="dxa"/>
            <w:gridSpan w:val="3"/>
          </w:tcPr>
          <w:p w14:paraId="2C2E54ED" w14:textId="77777777" w:rsidR="007A43C7" w:rsidRPr="0075708C" w:rsidRDefault="007A43C7" w:rsidP="002B6A6B">
            <w:pPr>
              <w:pStyle w:val="HTMLncedenBiimlendirilmi"/>
              <w:shd w:val="clear" w:color="auto" w:fill="F8F9FA"/>
              <w:spacing w:line="339" w:lineRule="atLeast"/>
              <w:rPr>
                <w:rFonts w:ascii="Calibri" w:hAnsi="Calibri" w:cs="Calibri"/>
              </w:rPr>
            </w:pPr>
            <w:r w:rsidRPr="0075708C">
              <w:rPr>
                <w:rFonts w:ascii="Calibri" w:hAnsi="Calibri" w:cs="Calibri"/>
              </w:rPr>
              <w:t xml:space="preserve">Kursa katılacağım / </w:t>
            </w:r>
            <w:r w:rsidRPr="0075708C">
              <w:rPr>
                <w:rFonts w:ascii="Calibri" w:hAnsi="Calibri" w:cs="Calibri"/>
                <w:color w:val="3333FF"/>
              </w:rPr>
              <w:t>Will</w:t>
            </w:r>
            <w:r w:rsidR="00C12DF2" w:rsidRPr="0075708C">
              <w:rPr>
                <w:rFonts w:ascii="Calibri" w:hAnsi="Calibri" w:cs="Calibri"/>
                <w:color w:val="3333FF"/>
              </w:rPr>
              <w:t xml:space="preserve"> </w:t>
            </w:r>
            <w:r w:rsidRPr="0075708C">
              <w:rPr>
                <w:rFonts w:ascii="Calibri" w:hAnsi="Calibri" w:cs="Calibri"/>
                <w:color w:val="3333FF"/>
              </w:rPr>
              <w:t>participate</w:t>
            </w:r>
            <w:r w:rsidR="007E7116" w:rsidRPr="0075708C">
              <w:rPr>
                <w:rFonts w:ascii="Calibri" w:hAnsi="Calibri" w:cs="Calibri"/>
                <w:color w:val="3333FF"/>
              </w:rPr>
              <w:t xml:space="preserve"> </w:t>
            </w:r>
            <w:r w:rsidRPr="0075708C">
              <w:rPr>
                <w:rFonts w:ascii="Calibri" w:hAnsi="Calibri" w:cs="Calibri"/>
                <w:color w:val="3333FF"/>
              </w:rPr>
              <w:t>to</w:t>
            </w:r>
            <w:r w:rsidR="00C12DF2" w:rsidRPr="0075708C">
              <w:rPr>
                <w:rFonts w:ascii="Calibri" w:hAnsi="Calibri" w:cs="Calibri"/>
                <w:color w:val="3333FF"/>
              </w:rPr>
              <w:t xml:space="preserve"> </w:t>
            </w:r>
            <w:r w:rsidRPr="0075708C">
              <w:rPr>
                <w:rFonts w:ascii="Calibri" w:hAnsi="Calibri" w:cs="Calibri"/>
                <w:color w:val="3333FF"/>
              </w:rPr>
              <w:t>Wet-lab</w:t>
            </w:r>
            <w:r w:rsidR="0015454B" w:rsidRPr="0075708C">
              <w:rPr>
                <w:rFonts w:ascii="Calibri" w:hAnsi="Calibri" w:cs="Calibri"/>
                <w:color w:val="3333FF"/>
              </w:rPr>
              <w:t xml:space="preserve"> </w:t>
            </w:r>
            <w:r w:rsidRPr="0075708C">
              <w:rPr>
                <w:rFonts w:ascii="Calibri" w:hAnsi="Calibri" w:cs="Calibri"/>
                <w:color w:val="3333FF"/>
              </w:rPr>
              <w:t xml:space="preserve">/ </w:t>
            </w:r>
            <w:r w:rsidR="007E7116" w:rsidRPr="0075708C">
              <w:rPr>
                <w:rFonts w:ascii="Calibri" w:hAnsi="Calibri" w:cs="Calibri"/>
                <w:color w:val="FF0000"/>
                <w:lang w:val="ru-RU"/>
              </w:rPr>
              <w:t xml:space="preserve">Буду участвовать в </w:t>
            </w:r>
            <w:r w:rsidR="00A93563" w:rsidRPr="0075708C">
              <w:rPr>
                <w:rFonts w:ascii="Calibri" w:hAnsi="Calibri" w:cs="Calibri"/>
                <w:color w:val="FF0000"/>
                <w:lang w:val="ru-RU"/>
              </w:rPr>
              <w:t>Вет-Лаб</w:t>
            </w:r>
          </w:p>
        </w:tc>
      </w:tr>
      <w:tr w:rsidR="007A43C7" w14:paraId="42E60DDD" w14:textId="77777777" w:rsidTr="0075708C">
        <w:trPr>
          <w:trHeight w:val="277"/>
        </w:trPr>
        <w:tc>
          <w:tcPr>
            <w:tcW w:w="567" w:type="dxa"/>
            <w:vMerge/>
          </w:tcPr>
          <w:p w14:paraId="37CC9EB1" w14:textId="77777777" w:rsidR="007A43C7" w:rsidRPr="0075708C" w:rsidRDefault="007A43C7" w:rsidP="009413E4">
            <w:pPr>
              <w:rPr>
                <w:sz w:val="20"/>
                <w:szCs w:val="20"/>
              </w:rPr>
            </w:pPr>
          </w:p>
        </w:tc>
        <w:tc>
          <w:tcPr>
            <w:tcW w:w="3119" w:type="dxa"/>
            <w:vMerge w:val="restart"/>
          </w:tcPr>
          <w:p w14:paraId="3FF0B74E" w14:textId="77777777" w:rsidR="007A43C7" w:rsidRPr="0075708C" w:rsidRDefault="007A43C7" w:rsidP="00B74AFA">
            <w:pPr>
              <w:rPr>
                <w:sz w:val="20"/>
                <w:szCs w:val="20"/>
              </w:rPr>
            </w:pPr>
            <w:r w:rsidRPr="0075708C">
              <w:rPr>
                <w:sz w:val="20"/>
                <w:szCs w:val="20"/>
              </w:rPr>
              <w:t xml:space="preserve">Katarakt Cerrahisi </w:t>
            </w:r>
          </w:p>
          <w:p w14:paraId="10B4FE5C" w14:textId="77777777" w:rsidR="007A43C7" w:rsidRPr="0075708C" w:rsidRDefault="007A43C7" w:rsidP="00B74AFA">
            <w:pPr>
              <w:rPr>
                <w:color w:val="3333FF"/>
                <w:sz w:val="20"/>
                <w:szCs w:val="20"/>
              </w:rPr>
            </w:pPr>
            <w:r w:rsidRPr="0075708C">
              <w:rPr>
                <w:color w:val="3333FF"/>
                <w:sz w:val="20"/>
                <w:szCs w:val="20"/>
              </w:rPr>
              <w:t>Cataract</w:t>
            </w:r>
            <w:r w:rsidR="001B2DF3" w:rsidRPr="0075708C">
              <w:rPr>
                <w:color w:val="3333FF"/>
                <w:sz w:val="20"/>
                <w:szCs w:val="20"/>
              </w:rPr>
              <w:t xml:space="preserve"> </w:t>
            </w:r>
            <w:r w:rsidRPr="0075708C">
              <w:rPr>
                <w:color w:val="3333FF"/>
                <w:sz w:val="20"/>
                <w:szCs w:val="20"/>
              </w:rPr>
              <w:t>Surgery</w:t>
            </w:r>
          </w:p>
          <w:p w14:paraId="0A8ECCCB" w14:textId="77777777" w:rsidR="007A43C7" w:rsidRPr="0075708C" w:rsidRDefault="007A43C7" w:rsidP="005047BE">
            <w:pPr>
              <w:rPr>
                <w:sz w:val="20"/>
                <w:szCs w:val="20"/>
              </w:rPr>
            </w:pP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Операция</w:t>
            </w:r>
            <w:r w:rsidR="00055C0F"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по</w:t>
            </w:r>
            <w:r w:rsidR="00055C0F"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удалению</w:t>
            </w:r>
            <w:r w:rsidR="00055C0F"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r w:rsidR="005047BE"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катаракты</w:t>
            </w:r>
          </w:p>
        </w:tc>
        <w:tc>
          <w:tcPr>
            <w:tcW w:w="2268" w:type="dxa"/>
            <w:vMerge w:val="restart"/>
          </w:tcPr>
          <w:p w14:paraId="23533228" w14:textId="77777777" w:rsidR="007A43C7" w:rsidRPr="0075708C" w:rsidRDefault="007A43C7" w:rsidP="00B74AFA">
            <w:pPr>
              <w:rPr>
                <w:sz w:val="20"/>
                <w:szCs w:val="20"/>
              </w:rPr>
            </w:pPr>
            <w:r w:rsidRPr="0075708C">
              <w:rPr>
                <w:sz w:val="20"/>
                <w:szCs w:val="20"/>
              </w:rPr>
              <w:t>Glokom Cerrahisi</w:t>
            </w:r>
          </w:p>
          <w:p w14:paraId="49B7FB07" w14:textId="77777777" w:rsidR="007A43C7" w:rsidRPr="0075708C" w:rsidRDefault="007A43C7" w:rsidP="00B74AFA">
            <w:pPr>
              <w:rPr>
                <w:color w:val="3333FF"/>
                <w:sz w:val="20"/>
                <w:szCs w:val="20"/>
              </w:rPr>
            </w:pPr>
            <w:r w:rsidRPr="0075708C">
              <w:rPr>
                <w:color w:val="3333FF"/>
                <w:sz w:val="20"/>
                <w:szCs w:val="20"/>
              </w:rPr>
              <w:t>GlaucomaSurgery</w:t>
            </w:r>
          </w:p>
          <w:p w14:paraId="322614DC" w14:textId="77777777" w:rsidR="007A43C7" w:rsidRPr="0075708C" w:rsidRDefault="007A43C7" w:rsidP="000D0034">
            <w:pPr>
              <w:rPr>
                <w:sz w:val="20"/>
                <w:szCs w:val="20"/>
              </w:rPr>
            </w:pP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Хирургия</w:t>
            </w:r>
            <w:r w:rsidR="00055C0F"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глаукомы</w:t>
            </w:r>
          </w:p>
        </w:tc>
        <w:tc>
          <w:tcPr>
            <w:tcW w:w="3118" w:type="dxa"/>
            <w:vMerge w:val="restart"/>
          </w:tcPr>
          <w:p w14:paraId="79FB032D" w14:textId="77777777" w:rsidR="007A43C7" w:rsidRPr="0075708C" w:rsidRDefault="007A43C7" w:rsidP="009974B0">
            <w:pPr>
              <w:rPr>
                <w:sz w:val="20"/>
                <w:szCs w:val="20"/>
              </w:rPr>
            </w:pPr>
            <w:r w:rsidRPr="0075708C">
              <w:rPr>
                <w:sz w:val="20"/>
                <w:szCs w:val="20"/>
              </w:rPr>
              <w:t xml:space="preserve">Katarakt + Glokom Cerrahisi </w:t>
            </w:r>
          </w:p>
          <w:p w14:paraId="2DB5CB96" w14:textId="77777777" w:rsidR="007A43C7" w:rsidRPr="0075708C" w:rsidRDefault="007A43C7" w:rsidP="009974B0">
            <w:pPr>
              <w:rPr>
                <w:color w:val="3333FF"/>
                <w:sz w:val="20"/>
                <w:szCs w:val="20"/>
              </w:rPr>
            </w:pPr>
            <w:r w:rsidRPr="0075708C">
              <w:rPr>
                <w:color w:val="3333FF"/>
                <w:sz w:val="20"/>
                <w:szCs w:val="20"/>
              </w:rPr>
              <w:t>Cataract + GlaucumaSurgery</w:t>
            </w:r>
          </w:p>
          <w:p w14:paraId="3250053F" w14:textId="77777777" w:rsidR="007A43C7" w:rsidRPr="0075708C" w:rsidRDefault="007A43C7" w:rsidP="000D0034">
            <w:pPr>
              <w:rPr>
                <w:sz w:val="20"/>
                <w:szCs w:val="20"/>
              </w:rPr>
            </w:pP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Катаракта + Хирургия</w:t>
            </w:r>
            <w:r w:rsidR="00055C0F"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</w:t>
            </w:r>
            <w:r w:rsidRPr="0075708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Глаукомы</w:t>
            </w:r>
          </w:p>
        </w:tc>
      </w:tr>
      <w:tr w:rsidR="007A43C7" w14:paraId="0945DE83" w14:textId="77777777" w:rsidTr="0075708C">
        <w:trPr>
          <w:trHeight w:val="244"/>
        </w:trPr>
        <w:tc>
          <w:tcPr>
            <w:tcW w:w="567" w:type="dxa"/>
            <w:vMerge w:val="restart"/>
            <w:shd w:val="clear" w:color="auto" w:fill="F2F2F2" w:themeFill="background1" w:themeFillShade="F2"/>
          </w:tcPr>
          <w:p w14:paraId="0EAEB82C" w14:textId="77777777" w:rsidR="007A43C7" w:rsidRDefault="007A43C7" w:rsidP="009413E4">
            <w:pPr>
              <w:rPr>
                <w:sz w:val="20"/>
                <w:szCs w:val="20"/>
              </w:rPr>
            </w:pPr>
          </w:p>
        </w:tc>
        <w:tc>
          <w:tcPr>
            <w:tcW w:w="3119" w:type="dxa"/>
            <w:vMerge/>
          </w:tcPr>
          <w:p w14:paraId="5FDC1E23" w14:textId="77777777" w:rsidR="007A43C7" w:rsidRDefault="007A43C7" w:rsidP="00B74AF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1A7D20B9" w14:textId="77777777" w:rsidR="007A43C7" w:rsidRDefault="007A43C7" w:rsidP="00B74AFA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  <w:vMerge/>
          </w:tcPr>
          <w:p w14:paraId="4D5D2449" w14:textId="77777777" w:rsidR="007A43C7" w:rsidRDefault="007A43C7" w:rsidP="009974B0">
            <w:pPr>
              <w:rPr>
                <w:sz w:val="20"/>
                <w:szCs w:val="20"/>
              </w:rPr>
            </w:pPr>
          </w:p>
        </w:tc>
      </w:tr>
      <w:tr w:rsidR="007A43C7" w14:paraId="51AAE5FD" w14:textId="77777777" w:rsidTr="005047BE">
        <w:trPr>
          <w:trHeight w:val="269"/>
        </w:trPr>
        <w:tc>
          <w:tcPr>
            <w:tcW w:w="567" w:type="dxa"/>
            <w:vMerge/>
            <w:shd w:val="clear" w:color="auto" w:fill="F2F2F2" w:themeFill="background1" w:themeFillShade="F2"/>
          </w:tcPr>
          <w:p w14:paraId="587600D5" w14:textId="77777777" w:rsidR="007A43C7" w:rsidRDefault="007A43C7" w:rsidP="009413E4">
            <w:pPr>
              <w:rPr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14:paraId="420AE2E4" w14:textId="77777777" w:rsidR="007A43C7" w:rsidRDefault="007A43C7" w:rsidP="009413E4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36AF13CE" w14:textId="77777777" w:rsidR="007A43C7" w:rsidRDefault="007A43C7" w:rsidP="009413E4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F2F2F2" w:themeFill="background1" w:themeFillShade="F2"/>
          </w:tcPr>
          <w:p w14:paraId="75978A8B" w14:textId="77777777" w:rsidR="007A43C7" w:rsidRDefault="007A43C7" w:rsidP="009413E4">
            <w:pPr>
              <w:rPr>
                <w:sz w:val="20"/>
                <w:szCs w:val="20"/>
              </w:rPr>
            </w:pPr>
          </w:p>
        </w:tc>
      </w:tr>
    </w:tbl>
    <w:p w14:paraId="2445FF8A" w14:textId="77777777" w:rsidR="00C506B4" w:rsidRDefault="00C506B4" w:rsidP="00C506B4">
      <w:pPr>
        <w:rPr>
          <w:sz w:val="20"/>
          <w:szCs w:val="20"/>
        </w:rPr>
      </w:pPr>
    </w:p>
    <w:p w14:paraId="2C6928CD" w14:textId="77777777" w:rsidR="00C506B4" w:rsidRDefault="00C506B4" w:rsidP="00C506B4">
      <w:pPr>
        <w:ind w:left="-426"/>
        <w:rPr>
          <w:rStyle w:val="hps"/>
          <w:rFonts w:cs="Arial"/>
          <w:color w:val="3333FF"/>
        </w:rPr>
      </w:pPr>
      <w:r>
        <w:t xml:space="preserve">Lütfen Kayıt Formunu aşağıdaki adreslere aynı anda gönderiniz /                                                                                               </w:t>
      </w:r>
      <w:r w:rsidRPr="005A0B38">
        <w:rPr>
          <w:rStyle w:val="hps"/>
          <w:rFonts w:cs="Arial"/>
          <w:color w:val="3333FF"/>
        </w:rPr>
        <w:t>PleasesendtheRegistration Form at thesame time tothefollowingaddresses</w:t>
      </w:r>
      <w:r>
        <w:rPr>
          <w:rStyle w:val="hps"/>
          <w:rFonts w:cs="Arial"/>
          <w:color w:val="3333FF"/>
        </w:rPr>
        <w:t xml:space="preserve">/ </w:t>
      </w:r>
    </w:p>
    <w:p w14:paraId="594F07E1" w14:textId="77777777" w:rsidR="00C506B4" w:rsidRPr="005A0B38" w:rsidRDefault="00C506B4" w:rsidP="00C506B4">
      <w:pPr>
        <w:ind w:left="-426"/>
        <w:rPr>
          <w:rFonts w:asciiTheme="minorHAnsi" w:hAnsiTheme="minorHAnsi" w:cstheme="minorHAnsi"/>
          <w:color w:val="FF0000"/>
        </w:rPr>
      </w:pPr>
      <w:r w:rsidRPr="005A0B38">
        <w:rPr>
          <w:rFonts w:asciiTheme="minorHAnsi" w:hAnsiTheme="minorHAnsi" w:cstheme="minorHAnsi"/>
          <w:color w:val="FF0000"/>
          <w:lang w:val="ru-RU"/>
        </w:rPr>
        <w:t xml:space="preserve">Пожалуйста, </w:t>
      </w:r>
      <w:r>
        <w:rPr>
          <w:rFonts w:asciiTheme="minorHAnsi" w:hAnsiTheme="minorHAnsi" w:cstheme="minorHAnsi"/>
          <w:color w:val="FF0000"/>
          <w:lang w:val="ru-RU"/>
        </w:rPr>
        <w:t xml:space="preserve">отправьте форму на все адреса одновременно </w:t>
      </w:r>
    </w:p>
    <w:p w14:paraId="47EE208C" w14:textId="77777777" w:rsidR="007A43C7" w:rsidRDefault="007A43C7" w:rsidP="00B74AFA">
      <w:pPr>
        <w:ind w:left="-426"/>
        <w:rPr>
          <w:rStyle w:val="Kpr"/>
          <w:rFonts w:cs="Arial"/>
          <w:color w:val="3333FF"/>
        </w:rPr>
      </w:pPr>
    </w:p>
    <w:p w14:paraId="15638496" w14:textId="77777777" w:rsidR="00E82A35" w:rsidRDefault="000C3952" w:rsidP="00B74AFA">
      <w:pPr>
        <w:ind w:left="-426"/>
      </w:pPr>
      <w:r>
        <w:br/>
      </w:r>
      <w:r w:rsidRPr="000C3952">
        <w:rPr>
          <w:rFonts w:ascii="Helvetica" w:hAnsi="Helvetica" w:cs="Helvetica"/>
          <w:color w:val="1A73E8"/>
          <w:sz w:val="24"/>
          <w:szCs w:val="10"/>
          <w:shd w:val="clear" w:color="auto" w:fill="FFFFFF"/>
        </w:rPr>
        <w:t>gelisken@uludag.edu.tr</w:t>
      </w:r>
      <w:r w:rsidR="00C12DF2" w:rsidRPr="000C3952">
        <w:rPr>
          <w:rStyle w:val="Kpr"/>
          <w:rFonts w:cs="Arial"/>
          <w:color w:val="3333FF"/>
          <w:sz w:val="48"/>
          <w:u w:val="none"/>
        </w:rPr>
        <w:t xml:space="preserve"> </w:t>
      </w:r>
      <w:hyperlink r:id="rId6" w:history="1">
        <w:r w:rsidR="001B2DF3" w:rsidRPr="009C44C3">
          <w:rPr>
            <w:rStyle w:val="Kpr"/>
            <w:rFonts w:cs="Arial"/>
          </w:rPr>
          <w:t>oftalmoloqlarcemiyyeti@gmail.com</w:t>
        </w:r>
      </w:hyperlink>
      <w:r w:rsidR="001B2DF3">
        <w:rPr>
          <w:rStyle w:val="Kpr"/>
          <w:rFonts w:cs="Arial"/>
          <w:color w:val="3333FF"/>
          <w:u w:val="none"/>
        </w:rPr>
        <w:t xml:space="preserve"> </w:t>
      </w:r>
    </w:p>
    <w:sectPr w:rsidR="00E82A35" w:rsidSect="00ED5A5F">
      <w:pgSz w:w="11906" w:h="16838" w:code="9"/>
      <w:pgMar w:top="851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szA1szA0NDY0MDVV0lEKTi0uzszPAykwrAUADYkbeywAAAA="/>
  </w:docVars>
  <w:rsids>
    <w:rsidRoot w:val="00C506B4"/>
    <w:rsid w:val="0001480E"/>
    <w:rsid w:val="0002021C"/>
    <w:rsid w:val="00022C4C"/>
    <w:rsid w:val="00023953"/>
    <w:rsid w:val="00052DE5"/>
    <w:rsid w:val="00055C0F"/>
    <w:rsid w:val="000C3952"/>
    <w:rsid w:val="000D0034"/>
    <w:rsid w:val="000D39C3"/>
    <w:rsid w:val="00100FE5"/>
    <w:rsid w:val="001153EF"/>
    <w:rsid w:val="0015454B"/>
    <w:rsid w:val="001B2DF3"/>
    <w:rsid w:val="00202EBF"/>
    <w:rsid w:val="00265347"/>
    <w:rsid w:val="002B6A6B"/>
    <w:rsid w:val="002E4A54"/>
    <w:rsid w:val="0036403D"/>
    <w:rsid w:val="003D5530"/>
    <w:rsid w:val="003D6E69"/>
    <w:rsid w:val="003E6D72"/>
    <w:rsid w:val="005047BE"/>
    <w:rsid w:val="00624832"/>
    <w:rsid w:val="00625821"/>
    <w:rsid w:val="0075708C"/>
    <w:rsid w:val="00761DB2"/>
    <w:rsid w:val="00763DA8"/>
    <w:rsid w:val="007A43C7"/>
    <w:rsid w:val="007A69F5"/>
    <w:rsid w:val="007E7116"/>
    <w:rsid w:val="00915A6F"/>
    <w:rsid w:val="009413E4"/>
    <w:rsid w:val="00981922"/>
    <w:rsid w:val="009974B0"/>
    <w:rsid w:val="00A101AA"/>
    <w:rsid w:val="00A65353"/>
    <w:rsid w:val="00A93563"/>
    <w:rsid w:val="00B74AFA"/>
    <w:rsid w:val="00B842FC"/>
    <w:rsid w:val="00C12DF2"/>
    <w:rsid w:val="00C45B27"/>
    <w:rsid w:val="00C506B4"/>
    <w:rsid w:val="00CA361A"/>
    <w:rsid w:val="00D03D2A"/>
    <w:rsid w:val="00D44489"/>
    <w:rsid w:val="00DB3D39"/>
    <w:rsid w:val="00E82A35"/>
    <w:rsid w:val="00E83CAC"/>
    <w:rsid w:val="00ED5A5F"/>
    <w:rsid w:val="00EE7C7D"/>
    <w:rsid w:val="00FA47D3"/>
    <w:rsid w:val="00FC0F78"/>
    <w:rsid w:val="00FE42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88FE79"/>
  <w15:docId w15:val="{66B57211-FDD3-4B5E-9F36-0E89440EE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6B4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unhideWhenUsed/>
    <w:rsid w:val="00C506B4"/>
    <w:rPr>
      <w:color w:val="0000FF"/>
      <w:u w:val="single"/>
    </w:rPr>
  </w:style>
  <w:style w:type="character" w:customStyle="1" w:styleId="apple-style-span">
    <w:name w:val="apple-style-span"/>
    <w:basedOn w:val="VarsaylanParagrafYazTipi"/>
    <w:rsid w:val="00C506B4"/>
  </w:style>
  <w:style w:type="character" w:customStyle="1" w:styleId="hps">
    <w:name w:val="hps"/>
    <w:basedOn w:val="VarsaylanParagrafYazTipi"/>
    <w:rsid w:val="00C506B4"/>
  </w:style>
  <w:style w:type="character" w:customStyle="1" w:styleId="shorttext">
    <w:name w:val="short_text"/>
    <w:basedOn w:val="VarsaylanParagrafYazTipi"/>
    <w:rsid w:val="00C506B4"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E71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7E7116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E4A5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4A54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ftalmoloqlarcemiyyeti@gmail.com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AY</dc:creator>
  <cp:lastModifiedBy>User</cp:lastModifiedBy>
  <cp:revision>2</cp:revision>
  <dcterms:created xsi:type="dcterms:W3CDTF">2022-05-14T14:31:00Z</dcterms:created>
  <dcterms:modified xsi:type="dcterms:W3CDTF">2022-05-14T14:31:00Z</dcterms:modified>
</cp:coreProperties>
</file>